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C90" w:rsidRDefault="00A47C60">
      <w:pPr>
        <w:jc w:val="right"/>
        <w:rPr>
          <w:bCs/>
          <w:sz w:val="2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114300</wp:posOffset>
            </wp:positionH>
            <wp:positionV relativeFrom="paragraph">
              <wp:posOffset>-80010</wp:posOffset>
            </wp:positionV>
            <wp:extent cx="1257300" cy="994410"/>
            <wp:effectExtent l="0" t="0" r="0" b="0"/>
            <wp:wrapNone/>
            <wp:docPr id="2" name="Picture 2" descr="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eal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9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E5C90" w:rsidRDefault="00DE5C90">
      <w:pPr>
        <w:pStyle w:val="Header"/>
        <w:tabs>
          <w:tab w:val="clear" w:pos="4320"/>
          <w:tab w:val="left" w:pos="920"/>
          <w:tab w:val="center" w:pos="3330"/>
          <w:tab w:val="center" w:pos="4680"/>
        </w:tabs>
        <w:jc w:val="center"/>
        <w:rPr>
          <w:rFonts w:ascii="Times New Roman" w:hAnsi="Times New Roman"/>
          <w:b/>
          <w:color w:val="008000"/>
          <w:sz w:val="32"/>
        </w:rPr>
      </w:pPr>
      <w:r>
        <w:rPr>
          <w:rFonts w:ascii="Times New Roman" w:hAnsi="Times New Roman"/>
          <w:b/>
          <w:bCs/>
          <w:color w:val="008000"/>
          <w:sz w:val="36"/>
        </w:rPr>
        <w:t>T</w:t>
      </w:r>
      <w:r>
        <w:rPr>
          <w:rFonts w:ascii="Times New Roman" w:hAnsi="Times New Roman"/>
          <w:b/>
          <w:color w:val="008000"/>
          <w:sz w:val="36"/>
        </w:rPr>
        <w:t>own of Westport</w:t>
      </w:r>
    </w:p>
    <w:p w:rsidR="00DE5C90" w:rsidRDefault="00DE5C90">
      <w:pPr>
        <w:pStyle w:val="Header"/>
        <w:jc w:val="center"/>
        <w:rPr>
          <w:rFonts w:ascii="Times New Roman" w:hAnsi="Times New Roman"/>
          <w:b/>
          <w:color w:val="008000"/>
          <w:sz w:val="24"/>
        </w:rPr>
      </w:pPr>
      <w:r>
        <w:rPr>
          <w:rFonts w:ascii="Times New Roman" w:hAnsi="Times New Roman"/>
          <w:b/>
          <w:color w:val="008000"/>
          <w:sz w:val="24"/>
        </w:rPr>
        <w:t>Planning Board</w:t>
      </w:r>
    </w:p>
    <w:p w:rsidR="00DE5C90" w:rsidRDefault="00DE5C90">
      <w:pPr>
        <w:pStyle w:val="Header"/>
        <w:jc w:val="center"/>
        <w:rPr>
          <w:rFonts w:ascii="Times New Roman" w:hAnsi="Times New Roman"/>
          <w:b/>
          <w:color w:val="008000"/>
          <w:sz w:val="24"/>
        </w:rPr>
      </w:pPr>
      <w:r>
        <w:rPr>
          <w:rFonts w:ascii="Times New Roman" w:hAnsi="Times New Roman"/>
          <w:b/>
          <w:color w:val="008000"/>
          <w:sz w:val="24"/>
        </w:rPr>
        <w:t>856 Main Road</w:t>
      </w:r>
    </w:p>
    <w:p w:rsidR="00DE5C90" w:rsidRDefault="00DE5C90">
      <w:pPr>
        <w:pStyle w:val="Header"/>
        <w:jc w:val="center"/>
        <w:rPr>
          <w:rFonts w:ascii="Times New Roman" w:hAnsi="Times New Roman"/>
          <w:color w:val="008000"/>
          <w:sz w:val="18"/>
        </w:rPr>
      </w:pPr>
      <w:r>
        <w:rPr>
          <w:rFonts w:ascii="Times New Roman" w:hAnsi="Times New Roman"/>
          <w:b/>
          <w:color w:val="008000"/>
          <w:sz w:val="24"/>
        </w:rPr>
        <w:t>Westport, MA 02790</w:t>
      </w:r>
    </w:p>
    <w:p w:rsidR="00B46971" w:rsidRDefault="00606BBC" w:rsidP="00B46971">
      <w:pPr>
        <w:pStyle w:val="Header"/>
        <w:rPr>
          <w:color w:val="008000"/>
          <w:sz w:val="22"/>
        </w:rPr>
      </w:pPr>
      <w:r>
        <w:rPr>
          <w:color w:val="008000"/>
          <w:sz w:val="22"/>
        </w:rPr>
        <w:t>www.westport-ma.com</w:t>
      </w:r>
      <w:r w:rsidR="00B46971">
        <w:rPr>
          <w:color w:val="008000"/>
          <w:sz w:val="22"/>
        </w:rPr>
        <w:t xml:space="preserve">                               </w:t>
      </w:r>
      <w:r w:rsidR="00B46971">
        <w:rPr>
          <w:color w:val="008000"/>
          <w:sz w:val="22"/>
        </w:rPr>
        <w:tab/>
      </w:r>
      <w:r w:rsidR="00B46971">
        <w:rPr>
          <w:color w:val="008000"/>
          <w:sz w:val="22"/>
        </w:rPr>
        <w:tab/>
        <w:t xml:space="preserve">                                                          Tel:  (508) 636-1037</w:t>
      </w:r>
    </w:p>
    <w:p w:rsidR="00B46971" w:rsidRPr="002A6F5D" w:rsidRDefault="00B46971" w:rsidP="00B46971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  <w:r>
        <w:rPr>
          <w:color w:val="008000"/>
          <w:sz w:val="22"/>
        </w:rPr>
        <w:t>planning@westport-ma.gov</w:t>
      </w:r>
      <w:r>
        <w:rPr>
          <w:color w:val="008000"/>
          <w:sz w:val="18"/>
        </w:rPr>
        <w:tab/>
        <w:t xml:space="preserve">                                                                       </w:t>
      </w:r>
      <w:r>
        <w:rPr>
          <w:color w:val="008000"/>
          <w:sz w:val="18"/>
        </w:rPr>
        <w:tab/>
      </w:r>
      <w:r w:rsidR="00606BBC">
        <w:rPr>
          <w:color w:val="008000"/>
          <w:sz w:val="18"/>
        </w:rPr>
        <w:tab/>
      </w:r>
      <w:bookmarkStart w:id="0" w:name="_GoBack"/>
      <w:bookmarkEnd w:id="0"/>
      <w:r>
        <w:rPr>
          <w:color w:val="008000"/>
          <w:sz w:val="22"/>
        </w:rPr>
        <w:t xml:space="preserve"> </w:t>
      </w:r>
    </w:p>
    <w:p w:rsidR="00DE5C90" w:rsidRDefault="00A47C60">
      <w:pPr>
        <w:pStyle w:val="Heading2"/>
        <w:rPr>
          <w:b w:val="0"/>
          <w:bCs/>
          <w:kern w:val="2"/>
        </w:rPr>
      </w:pPr>
      <w:r>
        <w:t>INFORMATION FOR A PRE</w:t>
      </w:r>
      <w:r w:rsidR="00DE5C90">
        <w:t>-</w:t>
      </w:r>
      <w:r>
        <w:t>APPLICATION CONSULTATON</w:t>
      </w:r>
    </w:p>
    <w:p w:rsidR="000125A8" w:rsidRDefault="000125A8" w:rsidP="000125A8">
      <w:pPr>
        <w:jc w:val="right"/>
        <w:rPr>
          <w:bCs/>
        </w:rPr>
      </w:pPr>
      <w:r w:rsidRPr="009068B0">
        <w:rPr>
          <w:bCs/>
          <w:sz w:val="22"/>
        </w:rPr>
        <w:t>Application No. ____________</w:t>
      </w:r>
      <w:r w:rsidRPr="009068B0">
        <w:rPr>
          <w:color w:val="008000"/>
          <w:sz w:val="22"/>
          <w:szCs w:val="20"/>
        </w:rPr>
        <w:t xml:space="preserve">               </w:t>
      </w:r>
      <w:r w:rsidRPr="009068B0">
        <w:rPr>
          <w:color w:val="008000"/>
          <w:sz w:val="22"/>
          <w:szCs w:val="20"/>
        </w:rPr>
        <w:tab/>
        <w:t xml:space="preserve">                                              </w:t>
      </w:r>
      <w:r w:rsidRPr="009068B0">
        <w:rPr>
          <w:bCs/>
        </w:rPr>
        <w:t>Date_________________</w:t>
      </w:r>
    </w:p>
    <w:p w:rsidR="000125A8" w:rsidRPr="009068B0" w:rsidRDefault="000125A8" w:rsidP="000125A8">
      <w:pPr>
        <w:jc w:val="right"/>
        <w:rPr>
          <w:bCs/>
        </w:rPr>
      </w:pPr>
    </w:p>
    <w:p w:rsidR="00DE5C90" w:rsidRDefault="00DE5C90">
      <w:pPr>
        <w:pStyle w:val="BodyText2"/>
      </w:pPr>
      <w:r>
        <w:t>The Planni</w:t>
      </w:r>
      <w:r w:rsidR="00DF0D4F">
        <w:t>ng Board encourages applicants</w:t>
      </w:r>
      <w:r>
        <w:t xml:space="preserve"> to discuss their projects with Planning Board staff and with the Board at a regularly scheduled Planning Board meeting prior</w:t>
      </w:r>
      <w:r w:rsidR="00DF0D4F">
        <w:t xml:space="preserve"> to submitting an application. </w:t>
      </w:r>
      <w:r>
        <w:t>In order to most efficiently address your questions, the Board requests that you provide the following information</w:t>
      </w:r>
      <w:r w:rsidR="00DF0D4F">
        <w:t xml:space="preserve"> and a short narrative</w:t>
      </w:r>
      <w:r>
        <w:t>, so that they and their staff may better prepare to meet with you.</w:t>
      </w:r>
    </w:p>
    <w:p w:rsidR="00DE5C90" w:rsidRPr="00CE64F1" w:rsidRDefault="00DE5C90">
      <w:pPr>
        <w:rPr>
          <w:sz w:val="10"/>
        </w:rPr>
      </w:pPr>
    </w:p>
    <w:p w:rsidR="00DE5C90" w:rsidRDefault="00DE5C90">
      <w:pPr>
        <w:numPr>
          <w:ilvl w:val="0"/>
          <w:numId w:val="8"/>
        </w:numPr>
        <w:tabs>
          <w:tab w:val="clear" w:pos="1080"/>
        </w:tabs>
        <w:ind w:left="360" w:hanging="360"/>
      </w:pPr>
      <w:r>
        <w:t xml:space="preserve">What type of Planning Board approval/endorsement are you seeking? </w:t>
      </w:r>
    </w:p>
    <w:p w:rsidR="00DE5C90" w:rsidRPr="00614EA7" w:rsidRDefault="00DE5C90">
      <w:pPr>
        <w:rPr>
          <w:sz w:val="10"/>
        </w:rPr>
      </w:pPr>
    </w:p>
    <w:p w:rsidR="00CE64F1" w:rsidRPr="00614EA7" w:rsidRDefault="00CE64F1" w:rsidP="00CE64F1">
      <w:pPr>
        <w:ind w:left="360"/>
        <w:rPr>
          <w:b/>
          <w:sz w:val="10"/>
          <w:u w:val="single"/>
        </w:rPr>
        <w:sectPr w:rsidR="00CE64F1" w:rsidRPr="00614EA7" w:rsidSect="00DF0D4F">
          <w:headerReference w:type="even" r:id="rId8"/>
          <w:headerReference w:type="default" r:id="rId9"/>
          <w:footerReference w:type="default" r:id="rId10"/>
          <w:footerReference w:type="first" r:id="rId11"/>
          <w:type w:val="continuous"/>
          <w:pgSz w:w="12240" w:h="15840" w:code="1"/>
          <w:pgMar w:top="540" w:right="1440" w:bottom="720" w:left="1440" w:header="720" w:footer="2" w:gutter="0"/>
          <w:cols w:space="720"/>
          <w:titlePg/>
        </w:sectPr>
      </w:pPr>
    </w:p>
    <w:p w:rsidR="00CE64F1" w:rsidRDefault="009356FE" w:rsidP="00CE64F1">
      <w:pPr>
        <w:rPr>
          <w:b/>
          <w:u w:val="single"/>
        </w:rPr>
      </w:pPr>
      <w:r w:rsidRPr="009356FE">
        <w:rPr>
          <w:b/>
        </w:rPr>
        <w:t xml:space="preserve">   </w:t>
      </w:r>
      <w:r w:rsidR="00CE64F1" w:rsidRPr="00CE64F1">
        <w:rPr>
          <w:b/>
          <w:u w:val="single"/>
        </w:rPr>
        <w:t>GENERAL</w:t>
      </w:r>
      <w:r w:rsidR="00CE64F1">
        <w:rPr>
          <w:b/>
          <w:u w:val="single"/>
        </w:rPr>
        <w:t>:</w:t>
      </w:r>
    </w:p>
    <w:p w:rsidR="00CE64F1" w:rsidRDefault="009356FE" w:rsidP="00614EA7">
      <w:pPr>
        <w:ind w:left="630" w:hanging="450"/>
      </w:pPr>
      <w:r>
        <w:t xml:space="preserve">  </w:t>
      </w:r>
      <w:r w:rsidR="00DE5C90">
        <w:t xml:space="preserve">_____ Approval Not Required Plan   </w:t>
      </w:r>
    </w:p>
    <w:p w:rsidR="00CE64F1" w:rsidRDefault="009356FE" w:rsidP="00614EA7">
      <w:pPr>
        <w:ind w:left="630" w:hanging="450"/>
      </w:pPr>
      <w:r>
        <w:t xml:space="preserve">  </w:t>
      </w:r>
      <w:r w:rsidR="00DE5C90">
        <w:t xml:space="preserve">_____ Preliminary Subdivision Plan  </w:t>
      </w:r>
    </w:p>
    <w:p w:rsidR="00CE64F1" w:rsidRDefault="009356FE" w:rsidP="00614EA7">
      <w:pPr>
        <w:ind w:left="630" w:hanging="450"/>
      </w:pPr>
      <w:r>
        <w:t xml:space="preserve">  </w:t>
      </w:r>
      <w:r w:rsidR="00DE5C90">
        <w:t xml:space="preserve">_____ Definitive Subdivision Plan    </w:t>
      </w:r>
    </w:p>
    <w:p w:rsidR="00614EA7" w:rsidRDefault="009356FE" w:rsidP="00614EA7">
      <w:pPr>
        <w:ind w:left="630" w:hanging="450"/>
      </w:pPr>
      <w:r>
        <w:t xml:space="preserve">  </w:t>
      </w:r>
      <w:r w:rsidR="00614EA7">
        <w:t xml:space="preserve">_____ </w:t>
      </w:r>
      <w:r w:rsidR="00614EA7" w:rsidRPr="00614EA7">
        <w:t xml:space="preserve">Open Space Residential </w:t>
      </w:r>
      <w:r w:rsidR="00614EA7" w:rsidRPr="00614EA7">
        <w:rPr>
          <w:sz w:val="23"/>
          <w:szCs w:val="23"/>
        </w:rPr>
        <w:t>Development</w:t>
      </w:r>
    </w:p>
    <w:p w:rsidR="00614EA7" w:rsidRDefault="00614EA7" w:rsidP="00614EA7">
      <w:pPr>
        <w:rPr>
          <w:b/>
          <w:u w:val="single"/>
        </w:rPr>
      </w:pPr>
    </w:p>
    <w:p w:rsidR="00614EA7" w:rsidRDefault="009356FE" w:rsidP="00614EA7">
      <w:pPr>
        <w:rPr>
          <w:b/>
          <w:u w:val="single"/>
        </w:rPr>
      </w:pPr>
      <w:r w:rsidRPr="009356FE">
        <w:rPr>
          <w:b/>
        </w:rPr>
        <w:t xml:space="preserve">   </w:t>
      </w:r>
      <w:r w:rsidR="00614EA7">
        <w:rPr>
          <w:b/>
          <w:u w:val="single"/>
        </w:rPr>
        <w:t>SITE PLAN:</w:t>
      </w:r>
    </w:p>
    <w:p w:rsidR="00614EA7" w:rsidRDefault="009356FE" w:rsidP="00614EA7">
      <w:pPr>
        <w:pStyle w:val="BodyTextIndent2"/>
        <w:ind w:left="0" w:firstLine="0"/>
      </w:pPr>
      <w:r>
        <w:t xml:space="preserve">     </w:t>
      </w:r>
      <w:r w:rsidR="00614EA7">
        <w:t>_____ Site Plan Approval</w:t>
      </w:r>
    </w:p>
    <w:p w:rsidR="00614EA7" w:rsidRDefault="00614EA7" w:rsidP="00614EA7">
      <w:pPr>
        <w:pStyle w:val="BodyTextIndent2"/>
        <w:ind w:left="0" w:firstLine="0"/>
      </w:pPr>
    </w:p>
    <w:p w:rsidR="00614EA7" w:rsidRDefault="009356FE" w:rsidP="00614EA7">
      <w:pPr>
        <w:pStyle w:val="BodyTextIndent2"/>
        <w:ind w:left="0" w:firstLine="0"/>
      </w:pPr>
      <w:r w:rsidRPr="009356FE">
        <w:rPr>
          <w:b/>
        </w:rPr>
        <w:t xml:space="preserve">   </w:t>
      </w:r>
      <w:r w:rsidR="00614EA7" w:rsidRPr="00CE64F1">
        <w:rPr>
          <w:b/>
          <w:u w:val="single"/>
        </w:rPr>
        <w:t>OVERLAY DISTRICTS</w:t>
      </w:r>
      <w:r w:rsidR="00614EA7">
        <w:t>:</w:t>
      </w:r>
    </w:p>
    <w:p w:rsidR="00614EA7" w:rsidRDefault="009356FE" w:rsidP="009356FE">
      <w:pPr>
        <w:pStyle w:val="BodyTextIndent2"/>
        <w:ind w:left="0" w:firstLine="0"/>
      </w:pPr>
      <w:r>
        <w:t xml:space="preserve">      </w:t>
      </w:r>
      <w:r w:rsidR="00614EA7">
        <w:t>___AE-OD ___NOQ-</w:t>
      </w:r>
      <w:r w:rsidR="00A47C60">
        <w:t>OD _</w:t>
      </w:r>
      <w:r w:rsidR="00614EA7">
        <w:t xml:space="preserve">__ST-OD   </w:t>
      </w:r>
    </w:p>
    <w:p w:rsidR="00CE64F1" w:rsidRDefault="00CE64F1" w:rsidP="00614EA7">
      <w:r>
        <w:t xml:space="preserve">  </w:t>
      </w:r>
    </w:p>
    <w:p w:rsidR="00CE64F1" w:rsidRDefault="00CE64F1" w:rsidP="00CE64F1">
      <w:pPr>
        <w:pStyle w:val="BodyTextIndent2"/>
        <w:ind w:left="0" w:firstLine="0"/>
        <w:rPr>
          <w:b/>
          <w:u w:val="single"/>
        </w:rPr>
      </w:pPr>
      <w:r w:rsidRPr="00CE64F1">
        <w:rPr>
          <w:b/>
          <w:u w:val="single"/>
        </w:rPr>
        <w:t>SPECIAL PERMITS:</w:t>
      </w:r>
    </w:p>
    <w:p w:rsidR="00CE64F1" w:rsidRDefault="00CE64F1" w:rsidP="00CE64F1">
      <w:pPr>
        <w:pStyle w:val="BodyTextIndent2"/>
        <w:ind w:left="1080"/>
      </w:pPr>
      <w:r>
        <w:t>_____ Assisted/Independent Living SP</w:t>
      </w:r>
    </w:p>
    <w:p w:rsidR="00CE64F1" w:rsidRDefault="00CE64F1" w:rsidP="00CE64F1">
      <w:pPr>
        <w:pStyle w:val="BodyTextIndent2"/>
        <w:ind w:left="1080"/>
        <w:rPr>
          <w:b/>
          <w:u w:val="single"/>
        </w:rPr>
      </w:pPr>
      <w:r>
        <w:t>_____ Common Driveway SP</w:t>
      </w:r>
    </w:p>
    <w:p w:rsidR="00CE64F1" w:rsidRDefault="000125A8" w:rsidP="00CE64F1">
      <w:pPr>
        <w:pStyle w:val="BodyTextIndent2"/>
        <w:ind w:left="1080"/>
      </w:pPr>
      <w:r>
        <w:t>_____ Drive</w:t>
      </w:r>
      <w:r w:rsidR="00CE64F1">
        <w:t>-Through Facility SP</w:t>
      </w:r>
    </w:p>
    <w:p w:rsidR="00CE64F1" w:rsidRDefault="00CE64F1" w:rsidP="00CE64F1">
      <w:pPr>
        <w:pStyle w:val="BodyTextIndent2"/>
        <w:ind w:left="4320" w:hanging="3960"/>
      </w:pPr>
      <w:r>
        <w:t xml:space="preserve">_____ Flexible Frontage SP                </w:t>
      </w:r>
    </w:p>
    <w:p w:rsidR="00CE64F1" w:rsidRDefault="00CE64F1" w:rsidP="00CE64F1">
      <w:pPr>
        <w:pStyle w:val="BodyTextIndent2"/>
        <w:ind w:left="1080"/>
      </w:pPr>
      <w:r>
        <w:t xml:space="preserve">_____ Inclusionary Housing SP    </w:t>
      </w:r>
    </w:p>
    <w:p w:rsidR="00CE64F1" w:rsidRDefault="00CE64F1" w:rsidP="00CE64F1">
      <w:pPr>
        <w:pStyle w:val="BodyTextIndent2"/>
        <w:ind w:left="1080"/>
      </w:pPr>
      <w:r>
        <w:t xml:space="preserve">_____ Low Impact Development SP    </w:t>
      </w:r>
    </w:p>
    <w:p w:rsidR="00CE64F1" w:rsidRDefault="00CE64F1" w:rsidP="00CE64F1">
      <w:pPr>
        <w:pStyle w:val="BodyTextIndent2"/>
        <w:ind w:left="1080"/>
      </w:pPr>
      <w:r>
        <w:t>_____ SOLAR</w:t>
      </w:r>
    </w:p>
    <w:p w:rsidR="00CE64F1" w:rsidRDefault="00CE64F1" w:rsidP="00CE64F1">
      <w:pPr>
        <w:pStyle w:val="BodyTextIndent2"/>
        <w:ind w:left="1080"/>
      </w:pPr>
    </w:p>
    <w:p w:rsidR="00CE64F1" w:rsidRDefault="00614EA7" w:rsidP="00CE64F1">
      <w:pPr>
        <w:pStyle w:val="BodyTextIndent2"/>
        <w:ind w:left="0" w:firstLine="0"/>
      </w:pPr>
      <w:r>
        <w:rPr>
          <w:b/>
          <w:u w:val="single"/>
        </w:rPr>
        <w:t>OTHER</w:t>
      </w:r>
      <w:r w:rsidR="00CE64F1">
        <w:t>:</w:t>
      </w:r>
    </w:p>
    <w:p w:rsidR="00CE64F1" w:rsidRDefault="00CE64F1" w:rsidP="00614EA7">
      <w:pPr>
        <w:pStyle w:val="BodyTextIndent2"/>
        <w:ind w:left="1080"/>
        <w:sectPr w:rsidR="00CE64F1" w:rsidSect="00614EA7">
          <w:type w:val="continuous"/>
          <w:pgSz w:w="12240" w:h="15840" w:code="1"/>
          <w:pgMar w:top="540" w:right="1440" w:bottom="720" w:left="1440" w:header="720" w:footer="2" w:gutter="0"/>
          <w:cols w:num="2" w:space="180"/>
          <w:titlePg/>
        </w:sectPr>
      </w:pPr>
      <w:r>
        <w:t>___</w:t>
      </w:r>
      <w:r w:rsidR="00614EA7">
        <w:t xml:space="preserve">__________________________  </w:t>
      </w:r>
    </w:p>
    <w:p w:rsidR="00DE5C90" w:rsidRDefault="009356FE" w:rsidP="00566449">
      <w:pPr>
        <w:pStyle w:val="BodyTextIndent2"/>
        <w:ind w:left="0" w:firstLine="0"/>
      </w:pPr>
      <w:r>
        <w:t xml:space="preserve">II. </w:t>
      </w:r>
      <w:r w:rsidR="00DE5C90">
        <w:t>What are the Assessor’s Map &amp; Lot Numbers and size of the property?</w:t>
      </w:r>
    </w:p>
    <w:p w:rsidR="00DE5C90" w:rsidRDefault="00DE5C90">
      <w:pPr>
        <w:ind w:left="720"/>
      </w:pPr>
      <w:r>
        <w:t xml:space="preserve">Map _____ </w:t>
      </w:r>
      <w:r>
        <w:tab/>
        <w:t>Lot _____        Size__________</w:t>
      </w:r>
      <w:r w:rsidR="00A47C60">
        <w:t>_ (</w:t>
      </w:r>
      <w:r>
        <w:t>acres or sq. ft.)</w:t>
      </w:r>
    </w:p>
    <w:p w:rsidR="00DE5C90" w:rsidRDefault="00DE5C90">
      <w:pPr>
        <w:ind w:left="360"/>
      </w:pPr>
    </w:p>
    <w:p w:rsidR="00DE5C90" w:rsidRDefault="009356FE" w:rsidP="009356FE">
      <w:r>
        <w:t xml:space="preserve">III. </w:t>
      </w:r>
      <w:r w:rsidR="00DE5C90">
        <w:t>Owner’s Name &amp; Site Address (if applicable) or street: _________________________</w:t>
      </w:r>
    </w:p>
    <w:p w:rsidR="00DE5C90" w:rsidRDefault="00DE5C90"/>
    <w:p w:rsidR="00DF0D4F" w:rsidRDefault="009356FE" w:rsidP="009356FE">
      <w:r>
        <w:t xml:space="preserve">IV. </w:t>
      </w:r>
      <w:r w:rsidR="00DE5C90">
        <w:t xml:space="preserve">For Subdivisions: How many lots are you proposing? _____ Is this </w:t>
      </w:r>
      <w:r w:rsidR="00DF0D4F">
        <w:t xml:space="preserve">a </w:t>
      </w:r>
      <w:r w:rsidR="00DE5C90">
        <w:t>regular</w:t>
      </w:r>
      <w:r w:rsidR="00A47C60">
        <w:t xml:space="preserve"> □ </w:t>
      </w:r>
      <w:r w:rsidR="00DE5C90">
        <w:t xml:space="preserve">or </w:t>
      </w:r>
    </w:p>
    <w:p w:rsidR="00DE5C90" w:rsidRDefault="00DF0D4F" w:rsidP="00DF0D4F">
      <w:pPr>
        <w:ind w:left="360"/>
      </w:pPr>
      <w:r>
        <w:t xml:space="preserve">an </w:t>
      </w:r>
      <w:r w:rsidR="00DE5C90">
        <w:t xml:space="preserve">Open Space </w:t>
      </w:r>
      <w:r w:rsidR="00A47C60">
        <w:t>□</w:t>
      </w:r>
      <w:r w:rsidR="00DE5C90">
        <w:t xml:space="preserve">  Subdivision?</w:t>
      </w:r>
    </w:p>
    <w:p w:rsidR="00DE5C90" w:rsidRDefault="00DE5C90"/>
    <w:p w:rsidR="00DE5C90" w:rsidRDefault="009356FE" w:rsidP="009356FE">
      <w:r>
        <w:t xml:space="preserve">V. </w:t>
      </w:r>
      <w:r w:rsidR="00DE5C90">
        <w:t>For Site Plans:</w:t>
      </w:r>
    </w:p>
    <w:p w:rsidR="00DE5C90" w:rsidRDefault="00DE5C90">
      <w:pPr>
        <w:ind w:left="720"/>
      </w:pPr>
      <w:r>
        <w:t>What is the existing or former use of property? __________________________</w:t>
      </w:r>
    </w:p>
    <w:p w:rsidR="00DE5C90" w:rsidRDefault="00DE5C90">
      <w:pPr>
        <w:ind w:left="720"/>
      </w:pPr>
      <w:r>
        <w:t>What is the name of any existing business? _____________________________</w:t>
      </w:r>
    </w:p>
    <w:p w:rsidR="00DE5C90" w:rsidRDefault="00DE5C90">
      <w:pPr>
        <w:ind w:left="720"/>
      </w:pPr>
      <w:r>
        <w:t>What is the proposed use of the property? ______________________________</w:t>
      </w:r>
    </w:p>
    <w:p w:rsidR="00DE5C90" w:rsidRDefault="00DE5C90">
      <w:pPr>
        <w:tabs>
          <w:tab w:val="left" w:pos="180"/>
        </w:tabs>
      </w:pPr>
    </w:p>
    <w:p w:rsidR="00DE5C90" w:rsidRDefault="00DE5C90">
      <w:pPr>
        <w:tabs>
          <w:tab w:val="left" w:pos="180"/>
        </w:tabs>
      </w:pPr>
      <w:r>
        <w:t>VI. Are you the:</w:t>
      </w:r>
    </w:p>
    <w:p w:rsidR="00DE5C90" w:rsidRDefault="00DE5C90">
      <w:pPr>
        <w:ind w:left="720"/>
      </w:pPr>
      <w:r>
        <w:t>Owner?</w:t>
      </w:r>
      <w:r w:rsidR="00A47C60">
        <w:t xml:space="preserve"> □</w:t>
      </w:r>
      <w:r>
        <w:t xml:space="preserve">  Owner’s Engineer/Surveyor/Contractor? </w:t>
      </w:r>
      <w:r w:rsidR="00A47C60">
        <w:t xml:space="preserve"> □</w:t>
      </w:r>
      <w:r>
        <w:t xml:space="preserve"> Owner’s Attorney? </w:t>
      </w:r>
      <w:r w:rsidR="00A47C60">
        <w:t>□</w:t>
      </w:r>
    </w:p>
    <w:p w:rsidR="00DE5C90" w:rsidRDefault="00DE5C90">
      <w:pPr>
        <w:ind w:left="720"/>
      </w:pPr>
      <w:r>
        <w:t xml:space="preserve">Party interested in acquiring/developing the site? </w:t>
      </w:r>
      <w:r w:rsidR="00A47C60">
        <w:t>□</w:t>
      </w:r>
    </w:p>
    <w:p w:rsidR="00DE5C90" w:rsidRDefault="00DE5C90"/>
    <w:p w:rsidR="00DE5C90" w:rsidRDefault="00DE5C90">
      <w:r>
        <w:t>VII. At this time I would like an appointment to speak with:</w:t>
      </w:r>
    </w:p>
    <w:p w:rsidR="00DE5C90" w:rsidRDefault="00DE5C90">
      <w:pPr>
        <w:ind w:left="360" w:firstLine="360"/>
      </w:pPr>
      <w:r>
        <w:t>Planning Board Staff:</w:t>
      </w:r>
      <w:r>
        <w:tab/>
      </w:r>
      <w:r w:rsidR="00A47C60">
        <w:t>□</w:t>
      </w:r>
      <w:r>
        <w:tab/>
        <w:t>Planning Board:</w:t>
      </w:r>
      <w:r w:rsidR="00A47C60">
        <w:t xml:space="preserve"> □</w:t>
      </w:r>
      <w:r>
        <w:tab/>
      </w:r>
      <w:r>
        <w:tab/>
        <w:t xml:space="preserve">Both: </w:t>
      </w:r>
      <w:r w:rsidR="00A47C60">
        <w:t>□</w:t>
      </w:r>
    </w:p>
    <w:p w:rsidR="00DE5C90" w:rsidRDefault="00DE5C90"/>
    <w:p w:rsidR="00DE5C90" w:rsidRDefault="00DE5C90">
      <w:r>
        <w:t>VIII</w:t>
      </w:r>
      <w:r w:rsidR="00A47C60">
        <w:t>. Name</w:t>
      </w:r>
      <w:r>
        <w:t>:  _______________________________</w:t>
      </w:r>
      <w:r w:rsidR="00A47C60">
        <w:t>_ Phone</w:t>
      </w:r>
      <w:r>
        <w:t xml:space="preserve"> # _________________________</w:t>
      </w:r>
    </w:p>
    <w:p w:rsidR="00DE5C90" w:rsidRDefault="00DE5C90">
      <w:pPr>
        <w:ind w:firstLine="540"/>
      </w:pPr>
      <w:r>
        <w:t xml:space="preserve"> Address: ______________________________</w:t>
      </w:r>
      <w:r w:rsidR="00A47C60">
        <w:t>_ E</w:t>
      </w:r>
      <w:r>
        <w:t>-</w:t>
      </w:r>
      <w:r w:rsidR="00A47C60">
        <w:t>mail _</w:t>
      </w:r>
      <w:r>
        <w:t>________________________</w:t>
      </w:r>
      <w:r>
        <w:rPr>
          <w:color w:val="C0C0C0"/>
          <w:sz w:val="16"/>
        </w:rPr>
        <w:tab/>
      </w:r>
    </w:p>
    <w:sectPr w:rsidR="00DE5C90" w:rsidSect="00DF0D4F">
      <w:type w:val="continuous"/>
      <w:pgSz w:w="12240" w:h="15840" w:code="1"/>
      <w:pgMar w:top="540" w:right="1440" w:bottom="720" w:left="1440" w:header="720" w:footer="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02FA" w:rsidRDefault="00AD02FA">
      <w:r>
        <w:separator/>
      </w:r>
    </w:p>
  </w:endnote>
  <w:endnote w:type="continuationSeparator" w:id="0">
    <w:p w:rsidR="00AD02FA" w:rsidRDefault="00AD0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5C90" w:rsidRDefault="00DE5C90">
    <w:pPr>
      <w:pStyle w:val="Footer"/>
      <w:jc w:val="center"/>
      <w:rPr>
        <w:rStyle w:val="PageNumber"/>
      </w:rPr>
    </w:pPr>
    <w:r>
      <w:rPr>
        <w:rStyle w:val="PageNumber"/>
      </w:rPr>
      <w:t>PreApplication Consultation</w:t>
    </w:r>
  </w:p>
  <w:p w:rsidR="00DE5C90" w:rsidRDefault="00DE5C90">
    <w:pPr>
      <w:pStyle w:val="Footer"/>
      <w:jc w:val="center"/>
      <w:rPr>
        <w:rStyle w:val="PageNumber"/>
      </w:rPr>
    </w:pPr>
    <w:r>
      <w:rPr>
        <w:rStyle w:val="PageNumber"/>
      </w:rPr>
      <w:t>Page 2 of 2</w:t>
    </w:r>
  </w:p>
  <w:p w:rsidR="00DE5C90" w:rsidRDefault="00DE5C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25A8" w:rsidRDefault="000125A8" w:rsidP="000125A8">
    <w:pPr>
      <w:rPr>
        <w:rFonts w:ascii="Tahoma" w:hAnsi="Tahoma" w:cs="Tahoma"/>
        <w:i/>
        <w:color w:val="A6A6A6"/>
        <w:sz w:val="16"/>
        <w:szCs w:val="16"/>
      </w:rPr>
    </w:pPr>
    <w:r>
      <w:rPr>
        <w:rFonts w:ascii="Tahoma" w:hAnsi="Tahoma" w:cs="Tahoma"/>
        <w:i/>
        <w:color w:val="A6A6A6"/>
        <w:sz w:val="16"/>
        <w:szCs w:val="16"/>
      </w:rPr>
      <w:t>01/17</w:t>
    </w:r>
  </w:p>
  <w:p w:rsidR="00DE5C90" w:rsidRDefault="00DE5C90">
    <w:pPr>
      <w:rPr>
        <w:i/>
        <w:iCs/>
        <w:sz w:val="22"/>
      </w:rPr>
    </w:pPr>
    <w:r>
      <w:rPr>
        <w:i/>
        <w:iCs/>
        <w:sz w:val="22"/>
      </w:rPr>
      <w:t xml:space="preserve">Please note: All information should be typed, or printed legibly, </w:t>
    </w:r>
    <w:r>
      <w:rPr>
        <w:i/>
        <w:iCs/>
        <w:sz w:val="22"/>
        <w:u w:val="single"/>
      </w:rPr>
      <w:t>not handwritten</w:t>
    </w:r>
    <w:r>
      <w:rPr>
        <w:i/>
        <w:iCs/>
        <w:sz w:val="22"/>
      </w:rPr>
      <w:t>.</w:t>
    </w:r>
    <w:r>
      <w:rPr>
        <w:i/>
        <w:iCs/>
        <w:sz w:val="22"/>
      </w:rPr>
      <w:tab/>
    </w:r>
    <w:r>
      <w:rPr>
        <w:i/>
        <w:iCs/>
        <w:sz w:val="22"/>
      </w:rPr>
      <w:tab/>
    </w:r>
    <w:r>
      <w:rPr>
        <w:i/>
        <w:iCs/>
        <w:sz w:val="22"/>
      </w:rPr>
      <w:tab/>
    </w:r>
    <w:r>
      <w:rPr>
        <w:color w:val="C0C0C0"/>
        <w:sz w:val="16"/>
      </w:rPr>
      <w:t>(</w:t>
    </w:r>
    <w:r w:rsidR="00CE64F1">
      <w:rPr>
        <w:color w:val="C0C0C0"/>
        <w:sz w:val="16"/>
      </w:rPr>
      <w:t>122415</w:t>
    </w:r>
    <w:r>
      <w:rPr>
        <w:color w:val="C0C0C0"/>
        <w:sz w:val="16"/>
      </w:rPr>
      <w:t>)</w:t>
    </w:r>
  </w:p>
  <w:p w:rsidR="00DE5C90" w:rsidRDefault="00DE5C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02FA" w:rsidRDefault="00AD02FA">
      <w:r>
        <w:separator/>
      </w:r>
    </w:p>
  </w:footnote>
  <w:footnote w:type="continuationSeparator" w:id="0">
    <w:p w:rsidR="00AD02FA" w:rsidRDefault="00AD02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5C90" w:rsidRDefault="00DE5C90">
    <w:pPr>
      <w:spacing w:line="240" w:lineRule="atLeast"/>
      <w:jc w:val="both"/>
      <w:rPr>
        <w:rFonts w:ascii="Courier New" w:hAnsi="Courier New"/>
      </w:rPr>
    </w:pPr>
  </w:p>
  <w:p w:rsidR="00DE5C90" w:rsidRDefault="00DE5C90">
    <w:pPr>
      <w:spacing w:line="240" w:lineRule="atLeast"/>
      <w:jc w:val="both"/>
      <w:rPr>
        <w:rFonts w:ascii="Courier New" w:hAnsi="Courier New"/>
      </w:rPr>
    </w:pPr>
    <w:r>
      <w:rPr>
        <w:rFonts w:ascii="Courier New" w:hAnsi="Courier New"/>
      </w:rPr>
      <w:t>Mr. John Zanolli</w:t>
    </w:r>
  </w:p>
  <w:p w:rsidR="00DE5C90" w:rsidRDefault="00DE5C90">
    <w:pPr>
      <w:spacing w:line="240" w:lineRule="atLeast"/>
      <w:jc w:val="both"/>
      <w:rPr>
        <w:rFonts w:ascii="Courier New" w:hAnsi="Courier New"/>
      </w:rPr>
    </w:pPr>
    <w:r>
      <w:rPr>
        <w:rFonts w:ascii="Courier New" w:hAnsi="Courier New"/>
      </w:rPr>
      <w:t>Town Clerk/Treasurer</w:t>
    </w:r>
  </w:p>
  <w:p w:rsidR="00DE5C90" w:rsidRDefault="00DE5C90">
    <w:pPr>
      <w:spacing w:line="240" w:lineRule="atLeast"/>
      <w:jc w:val="both"/>
      <w:rPr>
        <w:rFonts w:ascii="Courier New" w:hAnsi="Courier New"/>
      </w:rPr>
    </w:pPr>
    <w:r>
      <w:rPr>
        <w:rFonts w:ascii="Courier New" w:hAnsi="Courier New"/>
      </w:rPr>
      <w:fldChar w:fldCharType="begin"/>
    </w:r>
    <w:r>
      <w:rPr>
        <w:rFonts w:ascii="Courier New" w:hAnsi="Courier New"/>
      </w:rPr>
      <w:instrText xml:space="preserve">date </w:instrText>
    </w:r>
    <w:r>
      <w:rPr>
        <w:rFonts w:ascii="Courier New" w:hAnsi="Courier New"/>
      </w:rPr>
      <w:fldChar w:fldCharType="separate"/>
    </w:r>
    <w:r w:rsidR="004C590A">
      <w:rPr>
        <w:rFonts w:ascii="Courier New" w:hAnsi="Courier New"/>
        <w:noProof/>
      </w:rPr>
      <w:t>October 27, 2021</w:t>
    </w:r>
    <w:r>
      <w:rPr>
        <w:rFonts w:ascii="Courier New" w:hAnsi="Courier New"/>
      </w:rPr>
      <w:fldChar w:fldCharType="end"/>
    </w:r>
  </w:p>
  <w:p w:rsidR="00DE5C90" w:rsidRDefault="00DE5C90">
    <w:pPr>
      <w:spacing w:line="240" w:lineRule="atLeast"/>
      <w:jc w:val="both"/>
      <w:rPr>
        <w:rFonts w:ascii="Courier New" w:hAnsi="Courier New"/>
      </w:rPr>
    </w:pPr>
    <w:r>
      <w:rPr>
        <w:rFonts w:ascii="Courier New" w:hAnsi="Courier New"/>
      </w:rPr>
      <w:t xml:space="preserve">Page </w:t>
    </w:r>
    <w:r>
      <w:rPr>
        <w:rFonts w:ascii="Courier New" w:hAnsi="Courier New"/>
      </w:rPr>
      <w:fldChar w:fldCharType="begin"/>
    </w:r>
    <w:r>
      <w:rPr>
        <w:rFonts w:ascii="Courier New" w:hAnsi="Courier New"/>
      </w:rPr>
      <w:instrText xml:space="preserve">page </w:instrText>
    </w:r>
    <w:r>
      <w:rPr>
        <w:rFonts w:ascii="Courier New" w:hAnsi="Courier New"/>
      </w:rPr>
      <w:fldChar w:fldCharType="separate"/>
    </w:r>
    <w:r>
      <w:rPr>
        <w:rFonts w:ascii="Courier New" w:hAnsi="Courier New"/>
        <w:noProof/>
      </w:rPr>
      <w:t>6</w:t>
    </w:r>
    <w:r>
      <w:rPr>
        <w:rFonts w:ascii="Courier New" w:hAnsi="Courier New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5C90" w:rsidRDefault="00DE5C90">
    <w:pPr>
      <w:spacing w:line="240" w:lineRule="atLeast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3B3B93"/>
    <w:multiLevelType w:val="singleLevel"/>
    <w:tmpl w:val="91B8E6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" w15:restartNumberingAfterBreak="0">
    <w:nsid w:val="23647203"/>
    <w:multiLevelType w:val="singleLevel"/>
    <w:tmpl w:val="7CFAE29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2A105C14"/>
    <w:multiLevelType w:val="singleLevel"/>
    <w:tmpl w:val="5A90B0F6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3A5A5FDA"/>
    <w:multiLevelType w:val="singleLevel"/>
    <w:tmpl w:val="F2F674E0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" w15:restartNumberingAfterBreak="0">
    <w:nsid w:val="55097843"/>
    <w:multiLevelType w:val="hybridMultilevel"/>
    <w:tmpl w:val="B796AD10"/>
    <w:lvl w:ilvl="0" w:tplc="A8CC37B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6B735C9"/>
    <w:multiLevelType w:val="hybridMultilevel"/>
    <w:tmpl w:val="43AEC2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B822750"/>
    <w:multiLevelType w:val="hybridMultilevel"/>
    <w:tmpl w:val="7C4A9F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3095D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6212FD6"/>
    <w:multiLevelType w:val="singleLevel"/>
    <w:tmpl w:val="AE906FD0"/>
    <w:lvl w:ilvl="0">
      <w:start w:val="1"/>
      <w:numFmt w:val="decimal"/>
      <w:lvlText w:val="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0"/>
  </w:num>
  <w:num w:numId="5">
    <w:abstractNumId w:val="3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TM2NTU3NDSzMDZT0lEKTi0uzszPAykwqgUAks01LSwAAAA="/>
  </w:docVars>
  <w:rsids>
    <w:rsidRoot w:val="00B46971"/>
    <w:rsid w:val="000125A8"/>
    <w:rsid w:val="000E36C9"/>
    <w:rsid w:val="00177AFA"/>
    <w:rsid w:val="002B416B"/>
    <w:rsid w:val="002C3A91"/>
    <w:rsid w:val="003440A4"/>
    <w:rsid w:val="00347952"/>
    <w:rsid w:val="00371417"/>
    <w:rsid w:val="00484C45"/>
    <w:rsid w:val="004C5898"/>
    <w:rsid w:val="004C590A"/>
    <w:rsid w:val="00566449"/>
    <w:rsid w:val="005C3F4C"/>
    <w:rsid w:val="00606BBC"/>
    <w:rsid w:val="00614EA7"/>
    <w:rsid w:val="00752433"/>
    <w:rsid w:val="007958A2"/>
    <w:rsid w:val="009356FE"/>
    <w:rsid w:val="009E0AF4"/>
    <w:rsid w:val="00A47C60"/>
    <w:rsid w:val="00A52E86"/>
    <w:rsid w:val="00AD02FA"/>
    <w:rsid w:val="00AF2A08"/>
    <w:rsid w:val="00B46971"/>
    <w:rsid w:val="00BB44AD"/>
    <w:rsid w:val="00C62CFB"/>
    <w:rsid w:val="00CE64F1"/>
    <w:rsid w:val="00D2608C"/>
    <w:rsid w:val="00D32EAC"/>
    <w:rsid w:val="00D9466F"/>
    <w:rsid w:val="00DE5C90"/>
    <w:rsid w:val="00DF0D4F"/>
    <w:rsid w:val="00F46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0A3E93"/>
  <w15:chartTrackingRefBased/>
  <w15:docId w15:val="{D300EF6E-CE1A-4910-9D30-0D7BFD575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  <w:u w:val="single"/>
    </w:rPr>
  </w:style>
  <w:style w:type="paragraph" w:styleId="Heading2">
    <w:name w:val="heading 2"/>
    <w:basedOn w:val="Normal"/>
    <w:next w:val="Normal"/>
    <w:qFormat/>
    <w:pPr>
      <w:keepNext/>
      <w:pBdr>
        <w:top w:val="single" w:sz="7" w:space="0" w:color="000000"/>
        <w:left w:val="single" w:sz="7" w:space="4" w:color="000000"/>
        <w:bottom w:val="single" w:sz="7" w:space="0" w:color="000000"/>
        <w:right w:val="single" w:sz="7" w:space="0" w:color="000000"/>
      </w:pBdr>
      <w:shd w:val="pct20" w:color="000000" w:fill="FFFFFF"/>
      <w:tabs>
        <w:tab w:val="left" w:pos="-1440"/>
      </w:tabs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rFonts w:ascii="Times" w:hAnsi="Times"/>
      <w:sz w:val="20"/>
      <w:szCs w:val="20"/>
    </w:rPr>
  </w:style>
  <w:style w:type="paragraph" w:styleId="BodyText">
    <w:name w:val="Body Text"/>
    <w:basedOn w:val="Normal"/>
    <w:semiHidden/>
    <w:pPr>
      <w:spacing w:line="240" w:lineRule="atLeast"/>
    </w:pPr>
    <w:rPr>
      <w:szCs w:val="20"/>
    </w:rPr>
  </w:style>
  <w:style w:type="paragraph" w:styleId="BodyTextIndent">
    <w:name w:val="Body Text Indent"/>
    <w:basedOn w:val="Normal"/>
    <w:semiHidden/>
    <w:pPr>
      <w:tabs>
        <w:tab w:val="left" w:pos="720"/>
      </w:tabs>
      <w:spacing w:line="240" w:lineRule="atLeast"/>
      <w:ind w:firstLine="720"/>
    </w:pPr>
    <w:rPr>
      <w:szCs w:val="20"/>
    </w:rPr>
  </w:style>
  <w:style w:type="character" w:styleId="PageNumber">
    <w:name w:val="page number"/>
    <w:basedOn w:val="DefaultParagraphFont"/>
    <w:semiHidden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Times" w:hAnsi="Times"/>
      <w:sz w:val="20"/>
      <w:szCs w:val="20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2">
    <w:name w:val="Body Text 2"/>
    <w:basedOn w:val="Normal"/>
    <w:semiHidden/>
    <w:pPr>
      <w:jc w:val="both"/>
    </w:pPr>
  </w:style>
  <w:style w:type="paragraph" w:styleId="BodyTextIndent2">
    <w:name w:val="Body Text Indent 2"/>
    <w:basedOn w:val="Normal"/>
    <w:semiHidden/>
    <w:pPr>
      <w:ind w:left="4860" w:hanging="720"/>
    </w:pPr>
  </w:style>
  <w:style w:type="character" w:customStyle="1" w:styleId="HeaderChar">
    <w:name w:val="Header Char"/>
    <w:link w:val="Header"/>
    <w:semiHidden/>
    <w:rsid w:val="00B46971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ll Computer Corporation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RTABIT</dc:creator>
  <cp:keywords/>
  <cp:lastModifiedBy>Nadine M Castro</cp:lastModifiedBy>
  <cp:revision>5</cp:revision>
  <cp:lastPrinted>2021-10-27T18:57:00Z</cp:lastPrinted>
  <dcterms:created xsi:type="dcterms:W3CDTF">2019-03-08T19:25:00Z</dcterms:created>
  <dcterms:modified xsi:type="dcterms:W3CDTF">2021-10-27T19:04:00Z</dcterms:modified>
</cp:coreProperties>
</file>